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7 School Bank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Norley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Frodsham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Cheshire</w:t>
      </w:r>
    </w:p>
    <w:p w:rsidR="00480E93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WA68NW</w:t>
      </w:r>
    </w:p>
    <w:p w:rsidR="00693FF6" w:rsidRPr="009423C1" w:rsidRDefault="00693FF6" w:rsidP="00693FF6">
      <w:pPr>
        <w:jc w:val="right"/>
        <w:rPr>
          <w:rFonts w:ascii="Trebuchet MS" w:hAnsi="Trebuchet MS" w:cs="Arial"/>
        </w:rPr>
      </w:pPr>
    </w:p>
    <w:p w:rsidR="00480E93" w:rsidRPr="009423C1" w:rsidRDefault="0078423C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fldChar w:fldCharType="begin"/>
      </w:r>
      <w:r>
        <w:rPr>
          <w:rStyle w:val="m8533728506351442394m9044786605463555933gmail-5yl5"/>
          <w:rFonts w:ascii="Trebuchet MS" w:hAnsi="Trebuchet MS" w:cs="Arial"/>
          <w:iCs/>
        </w:rPr>
        <w:instrText xml:space="preserve"> DATE \@ "dddd, dd MMMM yyyy" </w:instrText>
      </w:r>
      <w:r>
        <w:rPr>
          <w:rStyle w:val="m8533728506351442394m9044786605463555933gmail-5yl5"/>
          <w:rFonts w:ascii="Trebuchet MS" w:hAnsi="Trebuchet MS" w:cs="Arial"/>
          <w:iCs/>
        </w:rPr>
        <w:fldChar w:fldCharType="separate"/>
      </w:r>
      <w:r w:rsidR="00C90E42">
        <w:rPr>
          <w:rStyle w:val="m8533728506351442394m9044786605463555933gmail-5yl5"/>
          <w:rFonts w:ascii="Trebuchet MS" w:hAnsi="Trebuchet MS" w:cs="Arial"/>
          <w:iCs/>
          <w:noProof/>
        </w:rPr>
        <w:t>Sunday, 16 April 2017</w:t>
      </w:r>
      <w:r>
        <w:rPr>
          <w:rStyle w:val="m8533728506351442394m9044786605463555933gmail-5yl5"/>
          <w:rFonts w:ascii="Trebuchet MS" w:hAnsi="Trebuchet MS" w:cs="Arial"/>
          <w:iCs/>
        </w:rPr>
        <w:fldChar w:fldCharType="end"/>
      </w: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693FF6" w:rsidP="00082516">
      <w:pPr>
        <w:jc w:val="center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Junior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 Web</w:t>
      </w:r>
      <w:r>
        <w:rPr>
          <w:rStyle w:val="m8533728506351442394m9044786605463555933gmail-5yl5"/>
          <w:rFonts w:ascii="Trebuchet MS" w:hAnsi="Trebuchet MS" w:cs="Arial"/>
          <w:iCs/>
        </w:rPr>
        <w:t xml:space="preserve"> Developer</w:t>
      </w:r>
    </w:p>
    <w:p w:rsidR="00A443CA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082516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y name is Tom </w:t>
      </w:r>
      <w:r w:rsidR="00C42A9E" w:rsidRPr="009423C1">
        <w:rPr>
          <w:rStyle w:val="m8533728506351442394m9044786605463555933gmail-5yl5"/>
          <w:rFonts w:ascii="Trebuchet MS" w:hAnsi="Trebuchet MS" w:cs="Arial"/>
          <w:iCs/>
        </w:rPr>
        <w:t>Eagle;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’ve been looking to have a change</w:t>
      </w:r>
      <w:bookmarkStart w:id="1" w:name="_GoBack"/>
      <w:bookmarkEnd w:id="1"/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of career for some time, having spent mo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t of my career in construction. 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Default="00C42A9E" w:rsidP="00082516">
      <w:pPr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or the last 12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months</w:t>
      </w:r>
      <w:r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 have been doing lots of courses onl</w:t>
      </w:r>
      <w:r>
        <w:rPr>
          <w:rStyle w:val="m8533728506351442394m9044786605463555933gmail-5yl5"/>
          <w:rFonts w:ascii="Trebuchet MS" w:hAnsi="Trebuchet MS" w:cs="Arial"/>
          <w:iCs/>
        </w:rPr>
        <w:t>ine on sites such as Codeschool, Co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decademy and </w:t>
      </w:r>
      <w:r>
        <w:rPr>
          <w:rStyle w:val="m8533728506351442394m9044786605463555933gmail-5yl5"/>
          <w:rFonts w:ascii="Trebuchet MS" w:hAnsi="Trebuchet MS" w:cs="Arial"/>
          <w:iCs/>
        </w:rPr>
        <w:t>Treehous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So far I’ve been getting to grips with HTML/CSS/SASS/JavaScript/</w:t>
      </w:r>
      <w:r w:rsidR="00082516" w:rsidRPr="00693FF6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/Bootstrap, and I’m looking forward to learning more in the future. I have now built my own portfolio site at </w:t>
      </w:r>
      <w:hyperlink r:id="rId8" w:history="1">
        <w:r w:rsidR="00082516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</w:p>
    <w:p w:rsidR="00082516" w:rsidRDefault="00082516" w:rsidP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Pr="009423C1" w:rsidRDefault="00082516" w:rsidP="0008251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I also have experience working at digital agencies in Chester, working with HTML/CSS/</w:t>
      </w:r>
      <w:r w:rsidR="00C90E42">
        <w:rPr>
          <w:rStyle w:val="m8533728506351442394m9044786605463555933gmail-5yl5"/>
          <w:rFonts w:ascii="Trebuchet MS" w:hAnsi="Trebuchet MS" w:cs="Arial"/>
          <w:iCs/>
        </w:rPr>
        <w:t>JavaScript/</w:t>
      </w:r>
      <w:r>
        <w:rPr>
          <w:rStyle w:val="m8533728506351442394m9044786605463555933gmail-5yl5"/>
          <w:rFonts w:ascii="Trebuchet MS" w:hAnsi="Trebuchet MS" w:cs="Arial"/>
          <w:iCs/>
        </w:rPr>
        <w:t>WordPress/Photoshop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’d love to make 2017 the year where I make the change and I’m excited about joining a 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uccessful </w:t>
      </w:r>
      <w:r w:rsidR="009F6982">
        <w:rPr>
          <w:rStyle w:val="m8533728506351442394m9044786605463555933gmail-5yl5"/>
          <w:rFonts w:ascii="Trebuchet MS" w:hAnsi="Trebuchet MS" w:cs="Arial"/>
          <w:iCs/>
        </w:rPr>
        <w:t>digital agency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any thanks and I look forward to </w:t>
      </w:r>
      <w:r w:rsidR="00693FF6">
        <w:rPr>
          <w:rStyle w:val="m8533728506351442394m9044786605463555933gmail-5yl5"/>
          <w:rFonts w:ascii="Trebuchet MS" w:hAnsi="Trebuc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8423C" w:rsidRDefault="0078423C">
      <w:r>
        <w:separator/>
      </w:r>
    </w:p>
  </w:endnote>
  <w:endnote w:type="continuationSeparator" w:id="0">
    <w:p w:rsidR="0078423C" w:rsidRDefault="007842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8423C" w:rsidRDefault="0078423C">
      <w:r>
        <w:rPr>
          <w:color w:val="000000"/>
        </w:rPr>
        <w:separator/>
      </w:r>
    </w:p>
  </w:footnote>
  <w:footnote w:type="continuationSeparator" w:id="0">
    <w:p w:rsidR="0078423C" w:rsidRDefault="0078423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QUAFIs38ywAAAA="/>
  </w:docVars>
  <w:rsids>
    <w:rsidRoot w:val="00480E93"/>
    <w:rsid w:val="00082516"/>
    <w:rsid w:val="003C766D"/>
    <w:rsid w:val="00446A67"/>
    <w:rsid w:val="00480E93"/>
    <w:rsid w:val="005C075B"/>
    <w:rsid w:val="00693FF6"/>
    <w:rsid w:val="0078423C"/>
    <w:rsid w:val="00846571"/>
    <w:rsid w:val="008C2FC2"/>
    <w:rsid w:val="009423C1"/>
    <w:rsid w:val="009C7E52"/>
    <w:rsid w:val="009F6982"/>
    <w:rsid w:val="00A443CA"/>
    <w:rsid w:val="00C42A9E"/>
    <w:rsid w:val="00C90E42"/>
    <w:rsid w:val="00D901FC"/>
    <w:rsid w:val="00E8013E"/>
    <w:rsid w:val="00E87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</cp:revision>
  <dcterms:created xsi:type="dcterms:W3CDTF">2017-04-12T22:25:00Z</dcterms:created>
  <dcterms:modified xsi:type="dcterms:W3CDTF">2017-04-16T16:35:00Z</dcterms:modified>
</cp:coreProperties>
</file>